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illary Goor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ill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or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09 Juliet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illaryolec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2484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l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